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290CD" w14:textId="77777777" w:rsidR="00045DB6" w:rsidRDefault="00045DB6" w:rsidP="00C7713F">
      <w:pPr>
        <w:spacing w:after="0" w:line="240" w:lineRule="auto"/>
      </w:pPr>
      <w:r>
        <w:separator/>
      </w:r>
    </w:p>
  </w:endnote>
  <w:endnote w:type="continuationSeparator" w:id="0">
    <w:p w14:paraId="173959BC" w14:textId="77777777" w:rsidR="00045DB6" w:rsidRDefault="00045DB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7C6BF" w14:textId="77777777" w:rsidR="00045DB6" w:rsidRDefault="00045DB6" w:rsidP="00C7713F">
      <w:pPr>
        <w:spacing w:after="0" w:line="240" w:lineRule="auto"/>
      </w:pPr>
      <w:r>
        <w:separator/>
      </w:r>
    </w:p>
  </w:footnote>
  <w:footnote w:type="continuationSeparator" w:id="0">
    <w:p w14:paraId="3BD3172F" w14:textId="77777777" w:rsidR="00045DB6" w:rsidRDefault="00045DB6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FE2BE" w:rsidR="00F75D5F" w:rsidRDefault="007851DA">
    <w:pPr>
      <w:pStyle w:val="Header"/>
    </w:pPr>
    <w:r>
      <w:t xml:space="preserve">Updated </w:t>
    </w:r>
    <w:r w:rsidR="00F75D5F">
      <w:t>2020-0</w:t>
    </w:r>
    <w:r w:rsidR="007E62EB">
      <w:t>4</w:t>
    </w:r>
    <w:r w:rsidR="00F75D5F">
      <w:t>-</w:t>
    </w:r>
    <w:r w:rsidR="00EB1331">
      <w:t>26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5DB6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5165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014A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1E37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9DD278-1166-48EA-8427-E3BFF1D1B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5</Pages>
  <Words>1500</Words>
  <Characters>855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97</cp:revision>
  <cp:lastPrinted>2020-03-18T01:58:00Z</cp:lastPrinted>
  <dcterms:created xsi:type="dcterms:W3CDTF">2016-10-05T19:10:00Z</dcterms:created>
  <dcterms:modified xsi:type="dcterms:W3CDTF">2020-05-04T01:51:00Z</dcterms:modified>
</cp:coreProperties>
</file>